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/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119"/>
        <w:gridCol w:w="2659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DB1AEC" w:rsidRDefault="00DB1AEC" w:rsidP="0031202E">
            <w:pPr>
              <w:spacing w:before="60" w:after="60"/>
              <w:rPr>
                <w:sz w:val="32"/>
                <w:szCs w:val="32"/>
                <w:lang w:val="bs-Cyrl-BA"/>
              </w:rPr>
            </w:pPr>
            <w:r w:rsidRPr="00DB1AEC">
              <w:rPr>
                <w:sz w:val="32"/>
                <w:szCs w:val="32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563B79E5" w:rsidR="00DB1AEC" w:rsidRPr="00DA4FD5" w:rsidRDefault="00DB1AEC" w:rsidP="0031202E">
            <w:pPr>
              <w:spacing w:before="60" w:after="60"/>
              <w:rPr>
                <w:lang w:val="sr-Cyrl-BA"/>
              </w:rPr>
            </w:pPr>
          </w:p>
        </w:tc>
      </w:tr>
    </w:tbl>
    <w:p w14:paraId="644FBF76" w14:textId="77777777" w:rsidR="00DB1AEC" w:rsidRDefault="00DB1AEC">
      <w:pPr>
        <w:rPr>
          <w:lang w:val="bs-Cyrl-BA"/>
        </w:rPr>
      </w:pPr>
    </w:p>
    <w:p w14:paraId="6270F572" w14:textId="77777777" w:rsidR="00DB1AEC" w:rsidRPr="00EC4EC4" w:rsidRDefault="00DB1AEC" w:rsidP="00DB1AEC">
      <w:pPr>
        <w:jc w:val="center"/>
        <w:rPr>
          <w:color w:val="244061" w:themeColor="accent1" w:themeShade="80"/>
          <w:sz w:val="40"/>
          <w:szCs w:val="40"/>
          <w:lang w:val="bs-Cyrl-BA"/>
        </w:rPr>
      </w:pPr>
      <w:r w:rsidRPr="00EC4EC4">
        <w:rPr>
          <w:color w:val="244061" w:themeColor="accent1" w:themeShade="80"/>
          <w:sz w:val="40"/>
          <w:szCs w:val="40"/>
          <w:lang w:val="bs-Cyrl-BA"/>
        </w:rPr>
        <w:t>ПРИЈАВ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27"/>
        <w:gridCol w:w="6315"/>
      </w:tblGrid>
      <w:tr w:rsidR="00DB1AEC" w:rsidRPr="00CA1344" w14:paraId="6976F87E" w14:textId="77777777" w:rsidTr="002F19AC">
        <w:tc>
          <w:tcPr>
            <w:tcW w:w="1759" w:type="pct"/>
            <w:vAlign w:val="center"/>
          </w:tcPr>
          <w:p w14:paraId="2284FF9E" w14:textId="5BAB0E20" w:rsidR="00DB1AEC" w:rsidRPr="00CA1344" w:rsidRDefault="00DB1AEC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Назив </w:t>
            </w:r>
            <w:r w:rsidR="00CD73DE" w:rsidRPr="00CA1344">
              <w:rPr>
                <w:rFonts w:ascii="Calibri" w:hAnsi="Calibri"/>
                <w:lang w:val="bs-Cyrl-BA"/>
              </w:rPr>
              <w:t>предузећа</w:t>
            </w:r>
            <w:r w:rsidR="00777997">
              <w:rPr>
                <w:rFonts w:ascii="Calibri" w:hAnsi="Calibri"/>
                <w:lang w:val="bs-Cyrl-BA"/>
              </w:rPr>
              <w:t>/предузетника</w:t>
            </w:r>
          </w:p>
        </w:tc>
        <w:tc>
          <w:tcPr>
            <w:tcW w:w="3241" w:type="pct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2F19AC">
        <w:tc>
          <w:tcPr>
            <w:tcW w:w="1759" w:type="pct"/>
            <w:vAlign w:val="center"/>
          </w:tcPr>
          <w:p w14:paraId="1427EE71" w14:textId="77777777"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Назив града или општине</w:t>
            </w:r>
          </w:p>
        </w:tc>
        <w:tc>
          <w:tcPr>
            <w:tcW w:w="3241" w:type="pct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2F19AC">
        <w:tc>
          <w:tcPr>
            <w:tcW w:w="1759" w:type="pct"/>
            <w:vAlign w:val="center"/>
          </w:tcPr>
          <w:p w14:paraId="3B662E42" w14:textId="630219C8" w:rsidR="00DB1AEC" w:rsidRPr="00CA1344" w:rsidRDefault="00AD1C0C" w:rsidP="000E2D44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Одговорно лице</w:t>
            </w:r>
            <w:r w:rsidR="000E2D44">
              <w:rPr>
                <w:rFonts w:ascii="Calibri" w:hAnsi="Calibri"/>
                <w:lang w:val="sr-Latn-BA"/>
              </w:rPr>
              <w:t xml:space="preserve"> </w:t>
            </w:r>
            <w:r w:rsidR="000E2D44">
              <w:rPr>
                <w:rFonts w:ascii="Calibri" w:hAnsi="Calibri"/>
                <w:lang w:val="sr-Cyrl-BA"/>
              </w:rPr>
              <w:t xml:space="preserve">у </w:t>
            </w:r>
            <w:r w:rsidRPr="00AD1C0C">
              <w:rPr>
                <w:rFonts w:ascii="Calibri" w:hAnsi="Calibri"/>
                <w:lang w:val="bs-Cyrl-BA"/>
              </w:rPr>
              <w:t>предузећ</w:t>
            </w:r>
            <w:r w:rsidR="000E2D44">
              <w:rPr>
                <w:rFonts w:ascii="Calibri" w:hAnsi="Calibri"/>
                <w:lang w:val="bs-Cyrl-BA"/>
              </w:rPr>
              <w:t>у</w:t>
            </w:r>
            <w:r w:rsidR="00777997">
              <w:rPr>
                <w:rFonts w:ascii="Calibri" w:hAnsi="Calibri"/>
                <w:lang w:val="bs-Cyrl-BA"/>
              </w:rPr>
              <w:t>/код предузетника</w:t>
            </w:r>
          </w:p>
        </w:tc>
        <w:tc>
          <w:tcPr>
            <w:tcW w:w="3241" w:type="pct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1314D289" w14:textId="77777777" w:rsidTr="002F19AC">
        <w:tc>
          <w:tcPr>
            <w:tcW w:w="1759" w:type="pct"/>
            <w:vAlign w:val="center"/>
          </w:tcPr>
          <w:p w14:paraId="2B3BF9E0" w14:textId="77777777"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  <w:r w:rsidRPr="00AD1C0C">
              <w:rPr>
                <w:rFonts w:ascii="Calibri" w:hAnsi="Calibri"/>
                <w:lang w:val="bs-Cyrl-BA"/>
              </w:rPr>
              <w:t>Датум пријаве</w:t>
            </w:r>
          </w:p>
          <w:p w14:paraId="36EDCEC2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</w:rPr>
            </w:pPr>
          </w:p>
        </w:tc>
        <w:tc>
          <w:tcPr>
            <w:tcW w:w="3241" w:type="pct"/>
          </w:tcPr>
          <w:p w14:paraId="5C21ADC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5CE307B4" w14:textId="77777777" w:rsidTr="002F19AC">
        <w:tc>
          <w:tcPr>
            <w:tcW w:w="1759" w:type="pct"/>
            <w:vAlign w:val="center"/>
          </w:tcPr>
          <w:p w14:paraId="20DD956F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атегорија подносиоца пријаве</w:t>
            </w:r>
          </w:p>
          <w:p w14:paraId="6FBA779F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241" w:type="pct"/>
          </w:tcPr>
          <w:p w14:paraId="5F8C06B8" w14:textId="5A37DD48" w:rsidR="00CD73DE" w:rsidRPr="00CA1344" w:rsidRDefault="007C1D5B" w:rsidP="0031202E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="00DB1AEC" w:rsidRPr="00CA1344">
              <w:rPr>
                <w:rFonts w:ascii="Calibri" w:hAnsi="Calibri"/>
                <w:b/>
              </w:rPr>
              <w:instrText xml:space="preserve"> FORMCHECKBOX </w:instrText>
            </w:r>
            <w:r w:rsidR="008B140F">
              <w:rPr>
                <w:rFonts w:ascii="Calibri" w:hAnsi="Calibri"/>
                <w:b/>
              </w:rPr>
            </w:r>
            <w:r w:rsidR="008B140F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bookmarkEnd w:id="0"/>
            <w:r w:rsidR="0000253A" w:rsidRPr="00CA1344">
              <w:rPr>
                <w:rFonts w:ascii="Calibri" w:hAnsi="Calibri"/>
                <w:b/>
                <w:lang w:val="bs-Cyrl-BA"/>
              </w:rPr>
              <w:t xml:space="preserve"> </w:t>
            </w:r>
            <w:r w:rsidR="00DB1AEC" w:rsidRPr="00CA1344">
              <w:rPr>
                <w:rFonts w:ascii="Calibri" w:hAnsi="Calibri"/>
              </w:rPr>
              <w:t>Новооснован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777997">
              <w:rPr>
                <w:rFonts w:ascii="Calibri" w:hAnsi="Calibri"/>
                <w:lang w:val="sr-Cyrl-BA"/>
              </w:rPr>
              <w:t>/предузетник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до 3 године од дана објављивања Јавног позива)</w:t>
            </w:r>
          </w:p>
          <w:p w14:paraId="19EAB9B5" w14:textId="0C666B0A" w:rsidR="005801C1" w:rsidRDefault="007C1D5B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="00DB1AEC" w:rsidRPr="00CA1344">
              <w:rPr>
                <w:rFonts w:ascii="Calibri" w:hAnsi="Calibri"/>
              </w:rPr>
              <w:instrText xml:space="preserve"> FORMCHECKBOX </w:instrText>
            </w:r>
            <w:r w:rsidR="008B140F">
              <w:rPr>
                <w:rFonts w:ascii="Calibri" w:hAnsi="Calibri"/>
              </w:rPr>
            </w:r>
            <w:r w:rsidR="008B140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bookmarkEnd w:id="1"/>
            <w:r w:rsidR="00DB1AEC" w:rsidRPr="00CA1344">
              <w:rPr>
                <w:rFonts w:ascii="Calibri" w:hAnsi="Calibri"/>
              </w:rPr>
              <w:t xml:space="preserve"> </w:t>
            </w:r>
            <w:r w:rsidR="00CD73DE" w:rsidRPr="00CA1344">
              <w:rPr>
                <w:rFonts w:ascii="Calibri" w:hAnsi="Calibri"/>
                <w:lang w:val="sr-Cyrl-BA"/>
              </w:rPr>
              <w:t>Зрел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777997">
              <w:rPr>
                <w:rFonts w:ascii="Calibri" w:hAnsi="Calibri"/>
                <w:lang w:val="sr-Cyrl-BA"/>
              </w:rPr>
              <w:t>/предузетник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пре</w:t>
            </w:r>
            <w:r w:rsidR="00DA4FD5">
              <w:rPr>
                <w:rFonts w:ascii="Calibri" w:hAnsi="Calibri"/>
                <w:lang w:val="sr-Cyrl-BA"/>
              </w:rPr>
              <w:t>ко 3 године од дана објављивања</w:t>
            </w:r>
            <w:r w:rsidR="00DA4FD5">
              <w:rPr>
                <w:rFonts w:ascii="Calibri" w:hAnsi="Calibri"/>
                <w:lang w:val="sr-Latn-BA"/>
              </w:rPr>
              <w:t xml:space="preserve"> </w:t>
            </w:r>
            <w:r w:rsidR="00CD73DE" w:rsidRPr="00CA1344">
              <w:rPr>
                <w:rFonts w:ascii="Calibri" w:hAnsi="Calibri"/>
                <w:lang w:val="sr-Cyrl-BA"/>
              </w:rPr>
              <w:t xml:space="preserve">Јавног позива)                                   </w:t>
            </w:r>
            <w:r w:rsidR="00CD73DE" w:rsidRPr="00CA1344">
              <w:rPr>
                <w:rFonts w:ascii="Calibri" w:hAnsi="Calibri"/>
              </w:rPr>
              <w:t xml:space="preserve">     </w:t>
            </w:r>
            <w:r w:rsidR="00CD73DE" w:rsidRPr="00CA1344">
              <w:rPr>
                <w:rFonts w:ascii="Calibri" w:hAnsi="Calibri"/>
                <w:lang w:val="sr-Cyrl-BA"/>
              </w:rPr>
              <w:t xml:space="preserve">     </w:t>
            </w:r>
            <w:r w:rsidR="00CD73DE" w:rsidRPr="00CA1344">
              <w:rPr>
                <w:rFonts w:ascii="Calibri" w:hAnsi="Calibri"/>
                <w:b/>
              </w:rPr>
              <w:t xml:space="preserve">    </w:t>
            </w:r>
          </w:p>
        </w:tc>
      </w:tr>
    </w:tbl>
    <w:p w14:paraId="0CAB7204" w14:textId="77777777" w:rsidR="0000253A" w:rsidRPr="00EC4EC4" w:rsidRDefault="00DB1AEC" w:rsidP="00EC4EC4">
      <w:pPr>
        <w:spacing w:before="240" w:after="120"/>
        <w:rPr>
          <w:rFonts w:ascii="Calibri" w:hAnsi="Calibri"/>
          <w:b/>
          <w:color w:val="244061" w:themeColor="accent1" w:themeShade="80"/>
          <w:sz w:val="24"/>
          <w:lang w:val="bs-Cyrl-BA"/>
        </w:rPr>
      </w:pPr>
      <w:r w:rsidRPr="00EC4EC4">
        <w:rPr>
          <w:rFonts w:ascii="Calibri" w:hAnsi="Calibri"/>
          <w:b/>
          <w:color w:val="244061" w:themeColor="accent1" w:themeShade="80"/>
          <w:sz w:val="24"/>
          <w:lang w:val="bs-Cyrl-BA"/>
        </w:rPr>
        <w:t>Основне информације о подносиоцу пријаве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00"/>
        <w:gridCol w:w="3271"/>
        <w:gridCol w:w="4871"/>
      </w:tblGrid>
      <w:tr w:rsidR="0000253A" w:rsidRPr="00CA1344" w14:paraId="4C77E048" w14:textId="77777777" w:rsidTr="002F19AC">
        <w:tc>
          <w:tcPr>
            <w:tcW w:w="2500" w:type="pct"/>
            <w:gridSpan w:val="2"/>
          </w:tcPr>
          <w:p w14:paraId="2841ACF7" w14:textId="4CF537FE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</w:t>
            </w:r>
            <w:r w:rsidR="004539D4">
              <w:rPr>
                <w:rFonts w:ascii="Calibri" w:hAnsi="Calibri"/>
                <w:lang w:val="sr-Cyrl-BA"/>
              </w:rPr>
              <w:t>и</w:t>
            </w:r>
            <w:r w:rsidRPr="00CA1344">
              <w:rPr>
                <w:rFonts w:ascii="Calibri" w:hAnsi="Calibri"/>
                <w:lang w:val="bs-Cyrl-BA"/>
              </w:rPr>
              <w:t xml:space="preserve">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  <w:r w:rsidR="00777997">
              <w:rPr>
                <w:rFonts w:ascii="Calibri" w:hAnsi="Calibri"/>
                <w:lang w:val="bs-Cyrl-BA"/>
              </w:rPr>
              <w:t>/предузетника</w:t>
            </w:r>
          </w:p>
        </w:tc>
        <w:tc>
          <w:tcPr>
            <w:tcW w:w="2500" w:type="pct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2F19AC">
        <w:tc>
          <w:tcPr>
            <w:tcW w:w="2500" w:type="pct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2500" w:type="pct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2F19AC">
        <w:tc>
          <w:tcPr>
            <w:tcW w:w="2500" w:type="pct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2500" w:type="pct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2F19AC">
        <w:tc>
          <w:tcPr>
            <w:tcW w:w="2500" w:type="pct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2500" w:type="pct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2F19AC">
        <w:tc>
          <w:tcPr>
            <w:tcW w:w="2500" w:type="pct"/>
            <w:gridSpan w:val="2"/>
          </w:tcPr>
          <w:p w14:paraId="6C760B0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2500" w:type="pct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2F19AC">
        <w:tc>
          <w:tcPr>
            <w:tcW w:w="2500" w:type="pct"/>
            <w:gridSpan w:val="2"/>
          </w:tcPr>
          <w:p w14:paraId="5422EF2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пис дјелатности</w:t>
            </w:r>
          </w:p>
        </w:tc>
        <w:tc>
          <w:tcPr>
            <w:tcW w:w="2500" w:type="pct"/>
          </w:tcPr>
          <w:p w14:paraId="5B3DA107" w14:textId="77777777" w:rsidR="0000253A" w:rsidRPr="00CA1344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8B140F">
              <w:rPr>
                <w:rFonts w:ascii="Calibri" w:hAnsi="Calibri"/>
                <w:b/>
              </w:rPr>
            </w:r>
            <w:r w:rsidR="008B140F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 xml:space="preserve">Производња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8B140F">
              <w:rPr>
                <w:rFonts w:ascii="Calibri" w:hAnsi="Calibri"/>
              </w:rPr>
            </w:r>
            <w:r w:rsidR="008B140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8B140F">
              <w:rPr>
                <w:rFonts w:ascii="Calibri" w:hAnsi="Calibri"/>
              </w:rPr>
            </w:r>
            <w:r w:rsidR="008B140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</w:p>
        </w:tc>
      </w:tr>
      <w:tr w:rsidR="0000253A" w:rsidRPr="00CA1344" w14:paraId="13415F36" w14:textId="77777777" w:rsidTr="002F19AC">
        <w:tc>
          <w:tcPr>
            <w:tcW w:w="821" w:type="pct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1679" w:type="pct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2500" w:type="pct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2F19AC">
        <w:tc>
          <w:tcPr>
            <w:tcW w:w="821" w:type="pct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1679" w:type="pct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2500" w:type="pct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2F19AC">
        <w:tc>
          <w:tcPr>
            <w:tcW w:w="821" w:type="pct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1679" w:type="pct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2500" w:type="pct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36AEA50" w14:textId="77777777" w:rsidTr="002F19AC">
        <w:tc>
          <w:tcPr>
            <w:tcW w:w="2500" w:type="pct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2500" w:type="pct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2F19AC">
        <w:tc>
          <w:tcPr>
            <w:tcW w:w="2500" w:type="pct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2500" w:type="pct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2F19AC">
        <w:tc>
          <w:tcPr>
            <w:tcW w:w="2500" w:type="pct"/>
            <w:gridSpan w:val="2"/>
          </w:tcPr>
          <w:p w14:paraId="36B0F9D8" w14:textId="3A04E3A9" w:rsidR="0000253A" w:rsidRPr="00CA1344" w:rsidRDefault="004539D4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И</w:t>
            </w:r>
            <w:r w:rsidR="0000253A" w:rsidRPr="00CA1344">
              <w:rPr>
                <w:rFonts w:ascii="Calibri" w:hAnsi="Calibri"/>
                <w:lang w:val="bs-Cyrl-BA"/>
              </w:rPr>
              <w:t>мејл</w:t>
            </w:r>
          </w:p>
        </w:tc>
        <w:tc>
          <w:tcPr>
            <w:tcW w:w="2500" w:type="pct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2F19AC">
        <w:tc>
          <w:tcPr>
            <w:tcW w:w="2500" w:type="pct"/>
            <w:gridSpan w:val="2"/>
          </w:tcPr>
          <w:p w14:paraId="23BDEE38" w14:textId="29D2DAAD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4539D4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2500" w:type="pct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11EA868E" w:rsidR="00DB1AEC" w:rsidRDefault="00DB1AEC" w:rsidP="00DB1AEC">
      <w:pPr>
        <w:rPr>
          <w:rFonts w:ascii="Calibri" w:hAnsi="Calibri"/>
        </w:rPr>
      </w:pPr>
    </w:p>
    <w:p w14:paraId="6D38A371" w14:textId="5D346993" w:rsidR="00A42BF4" w:rsidRDefault="00A42BF4" w:rsidP="00DB1AEC">
      <w:pPr>
        <w:rPr>
          <w:rFonts w:ascii="Calibri" w:hAnsi="Calibri"/>
        </w:rPr>
      </w:pPr>
    </w:p>
    <w:p w14:paraId="3EC315FA" w14:textId="77777777" w:rsidR="00A42BF4" w:rsidRPr="00CA1344" w:rsidRDefault="00A42BF4" w:rsidP="00DB1AEC">
      <w:pPr>
        <w:rPr>
          <w:rFonts w:ascii="Calibri" w:hAnsi="Calibr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DB1AEC" w14:paraId="77768117" w14:textId="77777777" w:rsidTr="002F19AC">
        <w:tc>
          <w:tcPr>
            <w:tcW w:w="5000" w:type="pct"/>
          </w:tcPr>
          <w:p w14:paraId="03CC8231" w14:textId="77777777" w:rsidR="00EC4EC4" w:rsidRDefault="002D5B24" w:rsidP="00777997">
            <w:pPr>
              <w:jc w:val="both"/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</w:pPr>
            <w:r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 xml:space="preserve">Теме које власник и </w:t>
            </w:r>
            <w:r w:rsidR="00EF04C9"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 xml:space="preserve">управа </w:t>
            </w:r>
            <w:r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>сматрају кључним за даље</w:t>
            </w:r>
            <w:r w:rsidR="00B556C3"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 xml:space="preserve"> унапређење</w:t>
            </w:r>
            <w:r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 xml:space="preserve"> </w:t>
            </w:r>
            <w:r w:rsidR="002C794B"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 xml:space="preserve">пословањa </w:t>
            </w:r>
            <w:r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>предузећа</w:t>
            </w:r>
            <w:r w:rsidR="00777997"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>/предузетника</w:t>
            </w:r>
            <w:r w:rsidR="00B5363F"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>:</w:t>
            </w:r>
            <w:r w:rsidR="000E2D44"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 xml:space="preserve"> </w:t>
            </w:r>
          </w:p>
          <w:p w14:paraId="230AE0B6" w14:textId="41736A94" w:rsidR="00DB1AEC" w:rsidRPr="002D5B24" w:rsidRDefault="002D5B24" w:rsidP="00777997">
            <w:pPr>
              <w:jc w:val="both"/>
              <w:rPr>
                <w:lang w:val="bs-Cyrl-BA"/>
              </w:rPr>
            </w:pPr>
            <w:r w:rsidRPr="00B5363F">
              <w:rPr>
                <w:rFonts w:ascii="Calibri" w:hAnsi="Calibri"/>
                <w:lang w:val="bs-Cyrl-BA"/>
              </w:rPr>
              <w:t>(</w:t>
            </w:r>
            <w:r w:rsidRPr="002D5B24">
              <w:rPr>
                <w:rFonts w:ascii="Calibri" w:hAnsi="Calibri"/>
                <w:i/>
                <w:lang w:val="bs-Cyrl-BA"/>
              </w:rPr>
              <w:t>Шта сматрате кључним изазовима на које се планирате фокусирати у наредних годину дана Вашег пословања?</w:t>
            </w:r>
            <w:r w:rsidRPr="002D5B24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77777777" w:rsidR="00DB1AEC" w:rsidRDefault="00DB1AEC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3CE51B48" w14:textId="77777777" w:rsidR="00DB1AEC" w:rsidRDefault="00DB1AEC" w:rsidP="00DB1AEC">
            <w:pPr>
              <w:rPr>
                <w:lang w:val="bs-Cyrl-BA"/>
              </w:rPr>
            </w:pPr>
          </w:p>
          <w:p w14:paraId="3C5479BD" w14:textId="77777777" w:rsidR="00DB1AEC" w:rsidRDefault="00DB1AEC" w:rsidP="00DB1AEC"/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2D5B24" w14:paraId="75CAB78F" w14:textId="77777777" w:rsidTr="002F19AC">
        <w:tc>
          <w:tcPr>
            <w:tcW w:w="5000" w:type="pct"/>
          </w:tcPr>
          <w:p w14:paraId="5F6E1365" w14:textId="77777777" w:rsidR="00EC4EC4" w:rsidRPr="00EC4EC4" w:rsidRDefault="002D5B24" w:rsidP="00EC4EC4">
            <w:pPr>
              <w:jc w:val="both"/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</w:pPr>
            <w:r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 xml:space="preserve">Очекивања од менторинга: </w:t>
            </w:r>
          </w:p>
          <w:p w14:paraId="6548010C" w14:textId="57AB3DC8" w:rsidR="002D5B24" w:rsidRPr="00CA1344" w:rsidRDefault="002D5B24" w:rsidP="002D5B24">
            <w:pPr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t>(</w:t>
            </w:r>
            <w:r w:rsidR="004539D4">
              <w:rPr>
                <w:rFonts w:ascii="Calibri" w:hAnsi="Calibri"/>
                <w:lang w:val="sr-Cyrl-BA"/>
              </w:rPr>
              <w:t>Н</w:t>
            </w:r>
            <w:r w:rsidRPr="00CA1344">
              <w:rPr>
                <w:rFonts w:ascii="Calibri" w:hAnsi="Calibri"/>
                <w:i/>
                <w:lang w:val="bs-Cyrl-BA"/>
              </w:rPr>
              <w:t>а који начин очекује</w:t>
            </w:r>
            <w:r w:rsidR="000E2D44">
              <w:rPr>
                <w:rFonts w:ascii="Calibri" w:hAnsi="Calibri"/>
                <w:i/>
                <w:lang w:val="bs-Cyrl-BA"/>
              </w:rPr>
              <w:t>те</w:t>
            </w:r>
            <w:r w:rsidRPr="00CA1344">
              <w:rPr>
                <w:rFonts w:ascii="Calibri" w:hAnsi="Calibri"/>
                <w:i/>
                <w:lang w:val="bs-Cyrl-BA"/>
              </w:rPr>
              <w:t xml:space="preserve"> да ће услуга менторинга утицати на побољшање Вашег пословања, пружање услуга, достизање циљева и сл</w:t>
            </w:r>
            <w:r w:rsidRPr="00CA1344">
              <w:rPr>
                <w:rFonts w:ascii="Calibri" w:hAnsi="Calibri"/>
                <w:lang w:val="bs-Cyrl-BA"/>
              </w:rPr>
              <w:t>.</w:t>
            </w:r>
            <w:r w:rsidRPr="00CA1344">
              <w:rPr>
                <w:rFonts w:ascii="Calibri" w:hAnsi="Calibri"/>
              </w:rPr>
              <w:t>)</w:t>
            </w:r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7CF0ECBF" w14:textId="5D2EEF09" w:rsidR="002D5B24" w:rsidRDefault="002D5B24" w:rsidP="00DB1AEC">
      <w:pPr>
        <w:rPr>
          <w:rFonts w:ascii="Calibri" w:hAnsi="Calibri"/>
          <w:b/>
          <w:lang w:val="bs-Cyrl-BA"/>
        </w:rPr>
      </w:pPr>
    </w:p>
    <w:p w14:paraId="7BC004F3" w14:textId="3C89E118" w:rsidR="00A42BF4" w:rsidRDefault="00A42BF4" w:rsidP="00DB1AEC">
      <w:pPr>
        <w:rPr>
          <w:rFonts w:ascii="Calibri" w:hAnsi="Calibri"/>
          <w:b/>
          <w:lang w:val="bs-Cyrl-BA"/>
        </w:rPr>
      </w:pPr>
    </w:p>
    <w:p w14:paraId="41B748B5" w14:textId="77777777" w:rsidR="00DB1AEC" w:rsidRPr="00EC4EC4" w:rsidRDefault="0000253A" w:rsidP="00EC4EC4">
      <w:pPr>
        <w:spacing w:before="240" w:after="120"/>
        <w:rPr>
          <w:rFonts w:ascii="Calibri" w:hAnsi="Calibri"/>
          <w:b/>
          <w:color w:val="244061" w:themeColor="accent1" w:themeShade="80"/>
          <w:sz w:val="24"/>
          <w:lang w:val="bs-Cyrl-BA"/>
        </w:rPr>
      </w:pPr>
      <w:r w:rsidRPr="00EC4EC4">
        <w:rPr>
          <w:rFonts w:ascii="Calibri" w:hAnsi="Calibri"/>
          <w:b/>
          <w:color w:val="244061" w:themeColor="accent1" w:themeShade="80"/>
          <w:sz w:val="24"/>
          <w:lang w:val="bs-Cyrl-BA"/>
        </w:rPr>
        <w:t>Профил подн</w:t>
      </w:r>
      <w:r w:rsidR="00DB1AEC" w:rsidRPr="00EC4EC4">
        <w:rPr>
          <w:rFonts w:ascii="Calibri" w:hAnsi="Calibri"/>
          <w:b/>
          <w:color w:val="244061" w:themeColor="accent1" w:themeShade="80"/>
          <w:sz w:val="24"/>
          <w:lang w:val="bs-Cyrl-BA"/>
        </w:rPr>
        <w:t>осиоца пријаве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71"/>
        <w:gridCol w:w="4871"/>
      </w:tblGrid>
      <w:tr w:rsidR="00DB1AEC" w:rsidRPr="00CA1344" w14:paraId="1EEC7458" w14:textId="77777777" w:rsidTr="002F19AC">
        <w:tc>
          <w:tcPr>
            <w:tcW w:w="2500" w:type="pct"/>
          </w:tcPr>
          <w:p w14:paraId="2F6D2232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Година оснивања</w:t>
            </w:r>
          </w:p>
        </w:tc>
        <w:tc>
          <w:tcPr>
            <w:tcW w:w="2500" w:type="pct"/>
          </w:tcPr>
          <w:p w14:paraId="08C594DC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1A91C60D" w14:textId="77777777" w:rsidTr="002F19AC">
        <w:tc>
          <w:tcPr>
            <w:tcW w:w="2500" w:type="pct"/>
          </w:tcPr>
          <w:p w14:paraId="70382530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Дјелатност</w:t>
            </w:r>
          </w:p>
        </w:tc>
        <w:tc>
          <w:tcPr>
            <w:tcW w:w="2500" w:type="pct"/>
          </w:tcPr>
          <w:p w14:paraId="34F79EBF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210A39B" w14:textId="77777777" w:rsidTr="002F19AC">
        <w:tc>
          <w:tcPr>
            <w:tcW w:w="2500" w:type="pct"/>
          </w:tcPr>
          <w:p w14:paraId="6567B132" w14:textId="77777777" w:rsidR="00DB1AEC" w:rsidRPr="00CA1344" w:rsidRDefault="00DB1AEC" w:rsidP="00EB1678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Име и презиме </w:t>
            </w:r>
            <w:r w:rsidR="00EB1678" w:rsidRPr="00CA1344">
              <w:rPr>
                <w:rFonts w:ascii="Calibri" w:hAnsi="Calibri"/>
                <w:lang w:val="bs-Cyrl-BA"/>
              </w:rPr>
              <w:t>власника</w:t>
            </w:r>
          </w:p>
        </w:tc>
        <w:tc>
          <w:tcPr>
            <w:tcW w:w="2500" w:type="pct"/>
          </w:tcPr>
          <w:p w14:paraId="5605A82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6F56C102" w14:textId="77777777" w:rsidTr="002F19AC">
        <w:tc>
          <w:tcPr>
            <w:tcW w:w="2500" w:type="pct"/>
          </w:tcPr>
          <w:p w14:paraId="43613711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Број оснивача</w:t>
            </w:r>
          </w:p>
        </w:tc>
        <w:tc>
          <w:tcPr>
            <w:tcW w:w="2500" w:type="pct"/>
          </w:tcPr>
          <w:p w14:paraId="038A6524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20646456" w14:textId="77777777" w:rsidTr="002F19AC">
        <w:tc>
          <w:tcPr>
            <w:tcW w:w="2500" w:type="pct"/>
          </w:tcPr>
          <w:p w14:paraId="6E376D00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Име и презиме директора</w:t>
            </w:r>
          </w:p>
        </w:tc>
        <w:tc>
          <w:tcPr>
            <w:tcW w:w="2500" w:type="pct"/>
          </w:tcPr>
          <w:p w14:paraId="5F5D7BD4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</w:tbl>
    <w:p w14:paraId="4669F56F" w14:textId="77777777" w:rsidR="00CA327D" w:rsidRPr="00CA327D" w:rsidRDefault="00CA327D" w:rsidP="002F19AC">
      <w:pPr>
        <w:spacing w:after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95"/>
        <w:gridCol w:w="3592"/>
        <w:gridCol w:w="3655"/>
      </w:tblGrid>
      <w:tr w:rsidR="0031202E" w14:paraId="07F8C0F9" w14:textId="77777777" w:rsidTr="002F19AC">
        <w:trPr>
          <w:trHeight w:val="434"/>
        </w:trPr>
        <w:tc>
          <w:tcPr>
            <w:tcW w:w="1280" w:type="pct"/>
          </w:tcPr>
          <w:p w14:paraId="69F97405" w14:textId="77777777" w:rsidR="0031202E" w:rsidRDefault="0031202E" w:rsidP="00DB1AEC">
            <w:pPr>
              <w:rPr>
                <w:lang w:val="bs-Cyrl-BA"/>
              </w:rPr>
            </w:pPr>
          </w:p>
          <w:p w14:paraId="21E4D5B6" w14:textId="77777777" w:rsidR="0031202E" w:rsidRDefault="0031202E" w:rsidP="00DB1AEC">
            <w:pPr>
              <w:rPr>
                <w:lang w:val="bs-Cyrl-BA"/>
              </w:rPr>
            </w:pPr>
          </w:p>
        </w:tc>
        <w:tc>
          <w:tcPr>
            <w:tcW w:w="1843" w:type="pct"/>
            <w:vAlign w:val="center"/>
          </w:tcPr>
          <w:p w14:paraId="62E75E30" w14:textId="6EEAB973" w:rsidR="0031202E" w:rsidRDefault="00792083" w:rsidP="00DA4FD5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23</w:t>
            </w:r>
            <w:r w:rsidR="0031202E">
              <w:rPr>
                <w:lang w:val="bs-Cyrl-BA"/>
              </w:rPr>
              <w:t>. година</w:t>
            </w:r>
          </w:p>
        </w:tc>
        <w:tc>
          <w:tcPr>
            <w:tcW w:w="1876" w:type="pct"/>
            <w:vAlign w:val="center"/>
          </w:tcPr>
          <w:p w14:paraId="611544AE" w14:textId="43F0D740" w:rsidR="0031202E" w:rsidRDefault="0031202E" w:rsidP="00DA4FD5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</w:t>
            </w:r>
            <w:r w:rsidR="00792083">
              <w:rPr>
                <w:lang w:val="sr-Latn-BA"/>
              </w:rPr>
              <w:t>24</w:t>
            </w:r>
            <w:r>
              <w:rPr>
                <w:lang w:val="bs-Cyrl-BA"/>
              </w:rPr>
              <w:t>. година</w:t>
            </w:r>
          </w:p>
        </w:tc>
      </w:tr>
      <w:tr w:rsidR="0031202E" w14:paraId="12E54861" w14:textId="77777777" w:rsidTr="002F19AC">
        <w:trPr>
          <w:trHeight w:val="220"/>
        </w:trPr>
        <w:tc>
          <w:tcPr>
            <w:tcW w:w="1280" w:type="pct"/>
          </w:tcPr>
          <w:p w14:paraId="6D0FCA4D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Број запослених</w:t>
            </w:r>
          </w:p>
        </w:tc>
        <w:tc>
          <w:tcPr>
            <w:tcW w:w="1843" w:type="pct"/>
            <w:vAlign w:val="center"/>
          </w:tcPr>
          <w:p w14:paraId="11D0CE82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128EFF50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1CCCB9D9" w14:textId="77777777" w:rsidTr="002F19AC">
        <w:trPr>
          <w:trHeight w:val="116"/>
        </w:trPr>
        <w:tc>
          <w:tcPr>
            <w:tcW w:w="1280" w:type="pct"/>
          </w:tcPr>
          <w:p w14:paraId="01165A14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Приходи од продаје</w:t>
            </w:r>
          </w:p>
        </w:tc>
        <w:tc>
          <w:tcPr>
            <w:tcW w:w="1843" w:type="pct"/>
            <w:vAlign w:val="center"/>
          </w:tcPr>
          <w:p w14:paraId="518A6484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453EFF16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57CC95BD" w14:textId="77777777" w:rsidTr="002F19AC">
        <w:trPr>
          <w:trHeight w:val="302"/>
        </w:trPr>
        <w:tc>
          <w:tcPr>
            <w:tcW w:w="1280" w:type="pct"/>
          </w:tcPr>
          <w:p w14:paraId="75027EEA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тали приходи</w:t>
            </w:r>
          </w:p>
        </w:tc>
        <w:tc>
          <w:tcPr>
            <w:tcW w:w="1843" w:type="pct"/>
            <w:vAlign w:val="center"/>
          </w:tcPr>
          <w:p w14:paraId="7BCBC2FA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5303E748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37C95D18" w14:textId="77777777" w:rsidTr="002F19AC">
        <w:trPr>
          <w:trHeight w:val="314"/>
        </w:trPr>
        <w:tc>
          <w:tcPr>
            <w:tcW w:w="1280" w:type="pct"/>
          </w:tcPr>
          <w:p w14:paraId="5E9952AB" w14:textId="77777777" w:rsidR="0031202E" w:rsidRDefault="0031202E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Нето добит/губитак</w:t>
            </w:r>
          </w:p>
        </w:tc>
        <w:tc>
          <w:tcPr>
            <w:tcW w:w="1843" w:type="pct"/>
            <w:vAlign w:val="center"/>
          </w:tcPr>
          <w:p w14:paraId="3B055040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55E470D4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6A7A499" w14:textId="77777777" w:rsidTr="002F19AC">
        <w:trPr>
          <w:trHeight w:val="302"/>
        </w:trPr>
        <w:tc>
          <w:tcPr>
            <w:tcW w:w="1280" w:type="pct"/>
          </w:tcPr>
          <w:p w14:paraId="430520A9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новна средства</w:t>
            </w:r>
          </w:p>
        </w:tc>
        <w:tc>
          <w:tcPr>
            <w:tcW w:w="1843" w:type="pct"/>
            <w:vAlign w:val="center"/>
          </w:tcPr>
          <w:p w14:paraId="36C2BD0D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67DB6467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243B1BE" w14:textId="77777777" w:rsidTr="002F19AC">
        <w:trPr>
          <w:trHeight w:val="314"/>
        </w:trPr>
        <w:tc>
          <w:tcPr>
            <w:tcW w:w="1280" w:type="pct"/>
          </w:tcPr>
          <w:p w14:paraId="486271F9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бртна средства</w:t>
            </w:r>
          </w:p>
        </w:tc>
        <w:tc>
          <w:tcPr>
            <w:tcW w:w="1843" w:type="pct"/>
            <w:vAlign w:val="center"/>
          </w:tcPr>
          <w:p w14:paraId="03BB48FC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42EB91C3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7A6531E" w14:textId="77777777" w:rsidTr="002F19AC">
        <w:trPr>
          <w:trHeight w:val="314"/>
        </w:trPr>
        <w:tc>
          <w:tcPr>
            <w:tcW w:w="1280" w:type="pct"/>
          </w:tcPr>
          <w:p w14:paraId="5A069FF0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Дугорочне обавезе</w:t>
            </w:r>
          </w:p>
        </w:tc>
        <w:tc>
          <w:tcPr>
            <w:tcW w:w="1843" w:type="pct"/>
            <w:vAlign w:val="center"/>
          </w:tcPr>
          <w:p w14:paraId="4B3292D4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6E37A448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9AC7AA9" w14:textId="77777777" w:rsidTr="002F19AC">
        <w:trPr>
          <w:trHeight w:val="314"/>
        </w:trPr>
        <w:tc>
          <w:tcPr>
            <w:tcW w:w="1280" w:type="pct"/>
          </w:tcPr>
          <w:p w14:paraId="72CF9491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Краткорочне обавезе</w:t>
            </w:r>
          </w:p>
        </w:tc>
        <w:tc>
          <w:tcPr>
            <w:tcW w:w="1843" w:type="pct"/>
            <w:vAlign w:val="center"/>
          </w:tcPr>
          <w:p w14:paraId="20836362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1876" w:type="pct"/>
            <w:vAlign w:val="center"/>
          </w:tcPr>
          <w:p w14:paraId="6B885EDF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</w:tbl>
    <w:p w14:paraId="18EA83BB" w14:textId="77777777" w:rsidR="0031202E" w:rsidRDefault="0031202E" w:rsidP="002F19AC">
      <w:pPr>
        <w:spacing w:after="0"/>
        <w:rPr>
          <w:lang w:val="bs-Cyrl-B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DB1AEC" w14:paraId="41833DC2" w14:textId="77777777" w:rsidTr="002F19AC">
        <w:trPr>
          <w:trHeight w:val="4736"/>
        </w:trPr>
        <w:tc>
          <w:tcPr>
            <w:tcW w:w="5000" w:type="pct"/>
          </w:tcPr>
          <w:p w14:paraId="180AE772" w14:textId="77777777" w:rsidR="00EC4EC4" w:rsidRPr="00EC4EC4" w:rsidRDefault="00DB1AEC" w:rsidP="00EC4EC4">
            <w:pPr>
              <w:spacing w:before="120"/>
              <w:rPr>
                <w:rFonts w:ascii="Calibri" w:hAnsi="Calibri"/>
                <w:color w:val="244061" w:themeColor="accent1" w:themeShade="80"/>
                <w:sz w:val="24"/>
                <w:lang w:val="bs-Cyrl-BA"/>
              </w:rPr>
            </w:pPr>
            <w:r w:rsidRPr="00EC4EC4">
              <w:rPr>
                <w:rFonts w:ascii="Calibri" w:hAnsi="Calibri"/>
                <w:b/>
                <w:color w:val="244061" w:themeColor="accent1" w:themeShade="80"/>
                <w:sz w:val="24"/>
                <w:lang w:val="bs-Cyrl-BA"/>
              </w:rPr>
              <w:t>Опис пословања:</w:t>
            </w:r>
            <w:r w:rsidRPr="00EC4EC4">
              <w:rPr>
                <w:rFonts w:ascii="Calibri" w:hAnsi="Calibri"/>
                <w:color w:val="244061" w:themeColor="accent1" w:themeShade="80"/>
                <w:sz w:val="24"/>
                <w:lang w:val="bs-Cyrl-BA"/>
              </w:rPr>
              <w:t xml:space="preserve"> </w:t>
            </w:r>
          </w:p>
          <w:p w14:paraId="7826906B" w14:textId="58A6F4D1"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i/>
                <w:lang w:val="bs-Cyrl-BA"/>
              </w:rPr>
              <w:t xml:space="preserve">Молимо Вас опишите свој посао: </w:t>
            </w:r>
            <w:r w:rsidR="003340E2" w:rsidRPr="003340E2">
              <w:rPr>
                <w:rFonts w:ascii="Calibri" w:hAnsi="Calibri"/>
                <w:i/>
                <w:lang w:val="bs-Cyrl-BA"/>
              </w:rPr>
              <w:t>врсту дјелатности, број запослених</w:t>
            </w:r>
            <w:r w:rsidR="003340E2">
              <w:rPr>
                <w:rFonts w:ascii="Calibri" w:hAnsi="Calibri"/>
                <w:i/>
                <w:lang w:val="bs-Cyrl-BA"/>
              </w:rPr>
              <w:t xml:space="preserve">, </w:t>
            </w:r>
            <w:r w:rsidRPr="00CA1344">
              <w:rPr>
                <w:rFonts w:ascii="Calibri" w:hAnsi="Calibri"/>
                <w:i/>
                <w:lang w:val="bs-Cyrl-BA"/>
              </w:rPr>
              <w:t>производ/услугу, модел пословања, купце, добављаче, конкуренцију, предности/препреке, тренутну ситуацију и сл.</w:t>
            </w:r>
          </w:p>
          <w:p w14:paraId="7A7F6402" w14:textId="77777777"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</w:p>
          <w:p w14:paraId="042CACC6" w14:textId="77777777" w:rsidR="00DB1AEC" w:rsidRDefault="00DB1AEC" w:rsidP="00DB1AEC">
            <w:pPr>
              <w:rPr>
                <w:lang w:val="bs-Cyrl-BA"/>
              </w:rPr>
            </w:pPr>
          </w:p>
          <w:p w14:paraId="40ECC7C6" w14:textId="77777777" w:rsidR="00DB1AEC" w:rsidRDefault="00DB1AEC" w:rsidP="00DB1AEC">
            <w:pPr>
              <w:rPr>
                <w:lang w:val="bs-Cyrl-BA"/>
              </w:rPr>
            </w:pPr>
          </w:p>
          <w:p w14:paraId="56B8D856" w14:textId="77777777" w:rsidR="00DB1AEC" w:rsidRDefault="00DB1AEC" w:rsidP="00DB1AEC">
            <w:pPr>
              <w:rPr>
                <w:lang w:val="bs-Cyrl-BA"/>
              </w:rPr>
            </w:pPr>
          </w:p>
          <w:p w14:paraId="0C503A2E" w14:textId="77777777" w:rsidR="00DB1AEC" w:rsidRDefault="00DB1AEC" w:rsidP="00DB1AEC">
            <w:pPr>
              <w:rPr>
                <w:lang w:val="bs-Cyrl-BA"/>
              </w:rPr>
            </w:pPr>
          </w:p>
          <w:p w14:paraId="7CD4AF81" w14:textId="77777777" w:rsidR="00DB1AEC" w:rsidRDefault="00DB1AEC" w:rsidP="00DB1AEC">
            <w:pPr>
              <w:rPr>
                <w:lang w:val="bs-Cyrl-BA"/>
              </w:rPr>
            </w:pPr>
          </w:p>
          <w:p w14:paraId="065DDBEE" w14:textId="77777777" w:rsidR="00DB1AEC" w:rsidRDefault="00DB1AEC" w:rsidP="00DB1AEC">
            <w:pPr>
              <w:rPr>
                <w:lang w:val="bs-Cyrl-BA"/>
              </w:rPr>
            </w:pPr>
          </w:p>
          <w:p w14:paraId="59CAFADF" w14:textId="77777777" w:rsidR="00DB1AEC" w:rsidRDefault="00DB1AEC" w:rsidP="00DB1AEC">
            <w:pPr>
              <w:rPr>
                <w:lang w:val="bs-Cyrl-BA"/>
              </w:rPr>
            </w:pPr>
          </w:p>
          <w:p w14:paraId="5B072CCE" w14:textId="77777777" w:rsidR="00DB1AEC" w:rsidRDefault="00DB1AEC" w:rsidP="00DB1AEC">
            <w:pPr>
              <w:rPr>
                <w:lang w:val="bs-Cyrl-BA"/>
              </w:rPr>
            </w:pPr>
          </w:p>
          <w:p w14:paraId="3D4EB4FA" w14:textId="77777777" w:rsidR="00DB1AEC" w:rsidRDefault="00DB1AEC" w:rsidP="00DB1AEC">
            <w:pPr>
              <w:rPr>
                <w:lang w:val="bs-Cyrl-BA"/>
              </w:rPr>
            </w:pPr>
          </w:p>
          <w:p w14:paraId="0F81A201" w14:textId="77777777" w:rsidR="00DB1AEC" w:rsidRDefault="00DB1AEC" w:rsidP="00DB1AEC">
            <w:pPr>
              <w:rPr>
                <w:lang w:val="bs-Cyrl-BA"/>
              </w:rPr>
            </w:pPr>
          </w:p>
          <w:p w14:paraId="7B30C944" w14:textId="77777777" w:rsidR="00DB1AEC" w:rsidRDefault="00DB1AEC" w:rsidP="00DB1AEC">
            <w:pPr>
              <w:rPr>
                <w:lang w:val="bs-Cyrl-BA"/>
              </w:rPr>
            </w:pPr>
          </w:p>
          <w:p w14:paraId="19A62BCB" w14:textId="77777777" w:rsidR="00DB1AEC" w:rsidRDefault="00DB1AEC" w:rsidP="00DB1AEC">
            <w:pPr>
              <w:rPr>
                <w:lang w:val="bs-Cyrl-BA"/>
              </w:rPr>
            </w:pPr>
          </w:p>
          <w:p w14:paraId="16EAC86A" w14:textId="6DD1C20C" w:rsidR="00DB1AEC" w:rsidRDefault="00DB1AEC" w:rsidP="00DB1AEC">
            <w:pPr>
              <w:rPr>
                <w:lang w:val="bs-Cyrl-BA"/>
              </w:rPr>
            </w:pPr>
          </w:p>
          <w:p w14:paraId="230E2C0A" w14:textId="77777777" w:rsidR="00E2253A" w:rsidRDefault="00E2253A" w:rsidP="00DB1AEC">
            <w:pPr>
              <w:rPr>
                <w:lang w:val="bs-Cyrl-BA"/>
              </w:rPr>
            </w:pPr>
          </w:p>
          <w:p w14:paraId="481750CA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3BB978AB" w14:textId="6F2C8CCE" w:rsidR="00A42BF4" w:rsidRDefault="00A42BF4" w:rsidP="00DB1AEC">
      <w:pPr>
        <w:rPr>
          <w:rFonts w:ascii="Calibri" w:hAnsi="Calibri"/>
          <w:b/>
          <w:lang w:val="bs-Cyrl-BA"/>
        </w:rPr>
      </w:pPr>
    </w:p>
    <w:p w14:paraId="62E5164A" w14:textId="108AE680" w:rsidR="00DB1AEC" w:rsidRPr="00EC4EC4" w:rsidRDefault="00DB1AEC" w:rsidP="00EC4EC4">
      <w:pPr>
        <w:spacing w:before="240" w:after="120"/>
        <w:rPr>
          <w:rFonts w:ascii="Calibri" w:hAnsi="Calibri"/>
          <w:b/>
          <w:color w:val="244061" w:themeColor="accent1" w:themeShade="80"/>
          <w:sz w:val="24"/>
          <w:lang w:val="bs-Cyrl-BA"/>
        </w:rPr>
      </w:pPr>
      <w:r w:rsidRPr="00EC4EC4">
        <w:rPr>
          <w:rFonts w:ascii="Calibri" w:hAnsi="Calibri"/>
          <w:b/>
          <w:color w:val="244061" w:themeColor="accent1" w:themeShade="80"/>
          <w:sz w:val="24"/>
          <w:lang w:val="bs-Cyrl-BA"/>
        </w:rPr>
        <w:lastRenderedPageBreak/>
        <w:t>Документација која се прилаже уз пријаву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42"/>
        <w:gridCol w:w="646"/>
      </w:tblGrid>
      <w:tr w:rsidR="00DB1AEC" w:rsidRPr="00533629" w14:paraId="45F100D1" w14:textId="77777777" w:rsidTr="00E2253A">
        <w:tc>
          <w:tcPr>
            <w:tcW w:w="8642" w:type="dxa"/>
          </w:tcPr>
          <w:p w14:paraId="0994F46C" w14:textId="5B7D4E70" w:rsidR="00DB1AEC" w:rsidRPr="009850D7" w:rsidRDefault="008C28BF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Cyrl-BA"/>
              </w:rPr>
            </w:pPr>
            <w:r w:rsidRPr="009850D7">
              <w:rPr>
                <w:rFonts w:asciiTheme="minorHAnsi" w:hAnsiTheme="minorHAnsi" w:cstheme="minorHAnsi"/>
                <w:sz w:val="22"/>
                <w:lang w:val="bs-Cyrl-BA"/>
              </w:rPr>
              <w:t xml:space="preserve">Рјешење о </w:t>
            </w:r>
            <w:r w:rsidR="00A42BF4" w:rsidRPr="009850D7">
              <w:rPr>
                <w:rFonts w:asciiTheme="minorHAnsi" w:hAnsiTheme="minorHAnsi" w:cstheme="minorHAnsi"/>
                <w:sz w:val="22"/>
                <w:lang w:val="sr-Cyrl-BA"/>
              </w:rPr>
              <w:t xml:space="preserve">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      </w:r>
            <w:r w:rsidR="00A42BF4" w:rsidRPr="009850D7">
              <w:rPr>
                <w:rFonts w:asciiTheme="minorHAnsi" w:eastAsia="Times New Roman" w:hAnsiTheme="minorHAnsi" w:cstheme="minorHAnsi"/>
                <w:bCs/>
                <w:sz w:val="22"/>
                <w:lang w:val="ru-RU"/>
              </w:rPr>
              <w:t>не стариј</w:t>
            </w:r>
            <w:r w:rsidR="00A42BF4" w:rsidRPr="009850D7">
              <w:rPr>
                <w:rFonts w:asciiTheme="minorHAnsi" w:eastAsia="Times New Roman" w:hAnsiTheme="minorHAnsi" w:cstheme="minorHAnsi"/>
                <w:bCs/>
                <w:sz w:val="22"/>
                <w:lang w:val="bs-Cyrl-BA"/>
              </w:rPr>
              <w:t>е</w:t>
            </w:r>
            <w:r w:rsidR="00A42BF4" w:rsidRPr="009850D7">
              <w:rPr>
                <w:rFonts w:asciiTheme="minorHAnsi" w:eastAsia="Times New Roman" w:hAnsiTheme="minorHAnsi" w:cstheme="minorHAnsi"/>
                <w:bCs/>
                <w:sz w:val="22"/>
                <w:lang w:val="ru-RU"/>
              </w:rPr>
              <w:t xml:space="preserve"> од 90 дана (оригинал или овјерена копија)</w:t>
            </w:r>
          </w:p>
        </w:tc>
        <w:tc>
          <w:tcPr>
            <w:tcW w:w="646" w:type="dxa"/>
            <w:vAlign w:val="center"/>
          </w:tcPr>
          <w:p w14:paraId="3271770D" w14:textId="77777777"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14:paraId="54A6AF2A" w14:textId="77777777" w:rsidTr="00E2253A">
        <w:tc>
          <w:tcPr>
            <w:tcW w:w="8642" w:type="dxa"/>
          </w:tcPr>
          <w:p w14:paraId="49B93CA0" w14:textId="77777777" w:rsidR="00DB1AEC" w:rsidRPr="008C28BF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Пореско увјерење</w:t>
            </w:r>
            <w:r w:rsidR="00B7430B" w:rsidRPr="008C28BF">
              <w:rPr>
                <w:rFonts w:asciiTheme="minorHAnsi" w:hAnsiTheme="minorHAnsi" w:cstheme="minorHAnsi"/>
                <w:sz w:val="22"/>
                <w:lang w:val="bs-Latn-BA"/>
              </w:rPr>
              <w:t xml:space="preserve">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о измиреним обавезама</w:t>
            </w:r>
            <w:r w:rsidR="00B7430B" w:rsidRPr="008C28BF">
              <w:rPr>
                <w:rFonts w:asciiTheme="minorHAnsi" w:hAnsiTheme="minorHAnsi" w:cstheme="minorHAnsi"/>
                <w:sz w:val="22"/>
                <w:lang w:val="bs-Latn-BA"/>
              </w:rPr>
              <w:t xml:space="preserve">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по основу</w:t>
            </w:r>
            <w:r w:rsidR="00B7430B" w:rsidRPr="008C28BF">
              <w:rPr>
                <w:rFonts w:asciiTheme="minorHAnsi" w:hAnsiTheme="minorHAnsi" w:cstheme="minorHAnsi"/>
                <w:sz w:val="22"/>
                <w:lang w:val="bs-Latn-BA"/>
              </w:rPr>
              <w:t xml:space="preserve">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јавних прихода из Пореске управе Републике Српске, не старије од 30 дана</w:t>
            </w:r>
          </w:p>
        </w:tc>
        <w:tc>
          <w:tcPr>
            <w:tcW w:w="646" w:type="dxa"/>
            <w:vAlign w:val="center"/>
          </w:tcPr>
          <w:p w14:paraId="625792C6" w14:textId="77777777"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14:paraId="6C887123" w14:textId="77777777" w:rsidTr="00E2253A">
        <w:tc>
          <w:tcPr>
            <w:tcW w:w="8642" w:type="dxa"/>
          </w:tcPr>
          <w:p w14:paraId="0353D184" w14:textId="567530D7" w:rsidR="008C28BF" w:rsidRPr="008C28BF" w:rsidRDefault="008C28BF" w:rsidP="008C28BF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Копије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биланс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>а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 стања, биланс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>а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 успјеха, 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овјерене од стране АПИФ-а (уколико су обавезни поднијети по закону), односно прописани обрасци за предузетнике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за које овлаштено лице мора дати писану изјаву да је сваки од 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оригиналних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докумената вјеродостојан и 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једнак скенираном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 примјерку који је достављен Агенцији на коначну обраду (изјава потписана и овјере</w:t>
            </w:r>
            <w:r w:rsidR="009850D7">
              <w:rPr>
                <w:rFonts w:asciiTheme="minorHAnsi" w:hAnsiTheme="minorHAnsi" w:cstheme="minorHAnsi"/>
                <w:sz w:val="22"/>
                <w:lang w:val="ru-RU"/>
              </w:rPr>
              <w:t>на печатом пословног субјекта)</w:t>
            </w:r>
          </w:p>
          <w:p w14:paraId="5EFA2FBC" w14:textId="7EBFB66D" w:rsidR="00DB1AEC" w:rsidRPr="008C28BF" w:rsidRDefault="00432B3A" w:rsidP="009850D7">
            <w:pPr>
              <w:pStyle w:val="a"/>
              <w:ind w:leftChars="0" w:left="36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8C28BF">
              <w:rPr>
                <w:rFonts w:asciiTheme="minorHAnsi" w:hAnsiTheme="minorHAnsi" w:cstheme="minorHAnsi"/>
                <w:sz w:val="22"/>
                <w:vertAlign w:val="superscript"/>
                <w:lang w:val="ru-RU"/>
              </w:rPr>
              <w:t>*</w:t>
            </w:r>
            <w:r w:rsidR="00DB1AEC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 xml:space="preserve">(не достављају </w:t>
            </w:r>
            <w:r w:rsidR="00EB1678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>предузећа</w:t>
            </w:r>
            <w:r w:rsidR="0000253A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 xml:space="preserve"> </w:t>
            </w:r>
            <w:r w:rsidR="00EB1678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 xml:space="preserve">регистрована </w:t>
            </w:r>
            <w:r w:rsidR="0000253A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>у 20</w:t>
            </w:r>
            <w:r w:rsidR="000C1653">
              <w:rPr>
                <w:rFonts w:asciiTheme="minorHAnsi" w:hAnsiTheme="minorHAnsi" w:cstheme="minorHAnsi"/>
                <w:i/>
                <w:sz w:val="22"/>
                <w:lang w:val="ru-RU"/>
              </w:rPr>
              <w:t>24</w:t>
            </w:r>
            <w:r w:rsidR="00DB1AEC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>. години)</w:t>
            </w:r>
          </w:p>
        </w:tc>
        <w:tc>
          <w:tcPr>
            <w:tcW w:w="646" w:type="dxa"/>
            <w:vAlign w:val="center"/>
          </w:tcPr>
          <w:p w14:paraId="588BCC1C" w14:textId="77777777" w:rsidR="00DB1AEC" w:rsidRDefault="007C1D5B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  <w:p w14:paraId="3F063768" w14:textId="097E97A2" w:rsidR="00792083" w:rsidRPr="00533629" w:rsidRDefault="00792083" w:rsidP="00792083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B1AEC" w:rsidRPr="00533629" w14:paraId="7C22AA37" w14:textId="77777777" w:rsidTr="00E2253A">
        <w:tc>
          <w:tcPr>
            <w:tcW w:w="8642" w:type="dxa"/>
          </w:tcPr>
          <w:p w14:paraId="49693C2F" w14:textId="68E876AC" w:rsidR="00DB1AEC" w:rsidRPr="008C28BF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sr-Cyrl-CS"/>
              </w:rPr>
            </w:pP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Обавјештење о разврставању по дјелатностима Републичког завода за статистику (ор</w:t>
            </w:r>
            <w:r w:rsidR="00BD3754" w:rsidRPr="008C28BF">
              <w:rPr>
                <w:rFonts w:asciiTheme="minorHAnsi" w:hAnsiTheme="minorHAnsi" w:cstheme="minorHAnsi"/>
                <w:sz w:val="22"/>
                <w:lang w:val="ru-RU"/>
              </w:rPr>
              <w:t>и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гинал или овјерена копија)</w:t>
            </w:r>
          </w:p>
        </w:tc>
        <w:tc>
          <w:tcPr>
            <w:tcW w:w="646" w:type="dxa"/>
            <w:vAlign w:val="center"/>
          </w:tcPr>
          <w:p w14:paraId="6536A346" w14:textId="77777777" w:rsidR="00DB1AEC" w:rsidRPr="00533629" w:rsidRDefault="007C1D5B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="00DB1AEC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8B140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  <w:bookmarkEnd w:id="2"/>
          </w:p>
        </w:tc>
      </w:tr>
    </w:tbl>
    <w:p w14:paraId="23E7973F" w14:textId="77777777" w:rsidR="008C28BF" w:rsidRDefault="008C28BF" w:rsidP="00DB1AEC">
      <w:pPr>
        <w:rPr>
          <w:rFonts w:ascii="Calibri" w:hAnsi="Calibri"/>
          <w:lang w:val="sr-Cyrl-CS"/>
        </w:rPr>
      </w:pPr>
    </w:p>
    <w:p w14:paraId="7B127B57" w14:textId="1A32A4C3" w:rsidR="00DB1AEC" w:rsidRPr="00CA1344" w:rsidRDefault="00DB1AEC" w:rsidP="00DB1AEC">
      <w:pPr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Изјављујем: </w:t>
      </w:r>
    </w:p>
    <w:p w14:paraId="0F12A674" w14:textId="77777777" w:rsidR="00DB1AEC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да су сви подаци у пријави тачни и да одговарају стварном стању; </w:t>
      </w:r>
    </w:p>
    <w:p w14:paraId="59886EB4" w14:textId="77777777" w:rsidR="008B26CD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>да све приложене копије одговарају оригиналу;</w:t>
      </w:r>
    </w:p>
    <w:p w14:paraId="620BE2EE" w14:textId="77777777" w:rsidR="00DB1AEC" w:rsidRPr="00CA1344" w:rsidRDefault="008B26CD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BA"/>
        </w:rPr>
        <w:t xml:space="preserve">да прихватам све услове </w:t>
      </w:r>
      <w:r w:rsidR="00432B3A" w:rsidRPr="00CA1344">
        <w:rPr>
          <w:rFonts w:ascii="Calibri" w:hAnsi="Calibri"/>
          <w:lang w:val="sr-Cyrl-BA"/>
        </w:rPr>
        <w:t xml:space="preserve">који су </w:t>
      </w:r>
      <w:r w:rsidRPr="00CA1344">
        <w:rPr>
          <w:rFonts w:ascii="Calibri" w:hAnsi="Calibri"/>
          <w:lang w:val="sr-Cyrl-BA"/>
        </w:rPr>
        <w:t>наведен</w:t>
      </w:r>
      <w:r w:rsidR="00432B3A" w:rsidRPr="00CA1344">
        <w:rPr>
          <w:rFonts w:ascii="Calibri" w:hAnsi="Calibri"/>
          <w:lang w:val="sr-Cyrl-BA"/>
        </w:rPr>
        <w:t>и</w:t>
      </w:r>
      <w:r w:rsidRPr="00CA1344">
        <w:rPr>
          <w:rFonts w:ascii="Calibri" w:hAnsi="Calibri"/>
          <w:lang w:val="sr-Cyrl-BA"/>
        </w:rPr>
        <w:t xml:space="preserve"> у Јавном позиву</w:t>
      </w:r>
      <w:r w:rsidR="000E2D44">
        <w:rPr>
          <w:rFonts w:ascii="Calibri" w:hAnsi="Calibri"/>
          <w:lang w:val="sr-Cyrl-BA"/>
        </w:rPr>
        <w:t>.</w:t>
      </w:r>
      <w:r w:rsidR="00DB1AEC" w:rsidRPr="00CA1344">
        <w:rPr>
          <w:rFonts w:ascii="Calibri" w:hAnsi="Calibri"/>
          <w:lang w:val="sr-Cyrl-CS"/>
        </w:rPr>
        <w:t xml:space="preserve"> </w:t>
      </w:r>
    </w:p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77777777" w:rsidR="00432B3A" w:rsidRPr="00CA1344" w:rsidRDefault="0091747F" w:rsidP="00A42BF4">
      <w:pPr>
        <w:jc w:val="both"/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32B3A" w:rsidRPr="00CA1344">
        <w:rPr>
          <w:rFonts w:ascii="Calibri" w:hAnsi="Calibri"/>
          <w:lang w:val="bs-Cyrl-BA"/>
        </w:rPr>
        <w:t>Ваша пријава ће бити одбачена уколико буде недостајала нека информација или документ</w:t>
      </w:r>
      <w:r w:rsidR="0044029B">
        <w:rPr>
          <w:rFonts w:ascii="Calibri" w:hAnsi="Calibri"/>
          <w:lang w:val="bs-Cyrl-BA"/>
        </w:rPr>
        <w:t xml:space="preserve"> који су наведени у Јавном позиву</w:t>
      </w:r>
      <w:r w:rsidR="00432B3A" w:rsidRPr="00CA1344">
        <w:rPr>
          <w:rFonts w:ascii="Calibri" w:hAnsi="Calibri"/>
          <w:lang w:val="bs-Cyrl-BA"/>
        </w:rPr>
        <w:t>. Потребно је да се у пријаву унесу све тражене информације.</w:t>
      </w:r>
    </w:p>
    <w:p w14:paraId="0C2A398A" w14:textId="7E237D4C" w:rsidR="00432B3A" w:rsidRPr="00521EF4" w:rsidRDefault="008B26CD" w:rsidP="00A42BF4">
      <w:pPr>
        <w:jc w:val="both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lang w:val="bs-Cyrl-BA"/>
        </w:rPr>
        <w:t>Пријав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, </w:t>
      </w:r>
      <w:r w:rsidR="0044029B" w:rsidRPr="00CA1344">
        <w:rPr>
          <w:rFonts w:ascii="Calibri" w:hAnsi="Calibri"/>
          <w:lang w:val="bs-Cyrl-BA"/>
        </w:rPr>
        <w:t>потписан</w:t>
      </w:r>
      <w:r w:rsidR="0044029B">
        <w:rPr>
          <w:rFonts w:ascii="Calibri" w:hAnsi="Calibri"/>
          <w:lang w:val="bs-Cyrl-BA"/>
        </w:rPr>
        <w:t xml:space="preserve">а и овјерена печатом </w:t>
      </w:r>
      <w:r w:rsidRPr="00CA1344">
        <w:rPr>
          <w:rFonts w:ascii="Calibri" w:hAnsi="Calibri"/>
          <w:lang w:val="bs-Cyrl-BA"/>
        </w:rPr>
        <w:t>од стране овлашћеног лица</w:t>
      </w:r>
      <w:r w:rsidR="000E2D44">
        <w:rPr>
          <w:rFonts w:ascii="Calibri" w:hAnsi="Calibri"/>
          <w:lang w:val="bs-Cyrl-BA"/>
        </w:rPr>
        <w:t>, са</w:t>
      </w:r>
      <w:r w:rsidRPr="00CA1344">
        <w:rPr>
          <w:rFonts w:ascii="Calibri" w:hAnsi="Calibri"/>
          <w:lang w:val="bs-Cyrl-BA"/>
        </w:rPr>
        <w:t xml:space="preserve"> св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пратећ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документацијом</w:t>
      </w:r>
      <w:r w:rsidR="00BD3754">
        <w:rPr>
          <w:rFonts w:ascii="Calibri" w:hAnsi="Calibri"/>
          <w:lang w:val="bs-Cyrl-BA"/>
        </w:rPr>
        <w:t>,</w:t>
      </w:r>
      <w:r w:rsidRPr="00CA1344">
        <w:rPr>
          <w:rFonts w:ascii="Calibri" w:hAnsi="Calibri"/>
          <w:lang w:val="bs-Cyrl-BA"/>
        </w:rPr>
        <w:t xml:space="preserve"> поднос</w:t>
      </w:r>
      <w:r w:rsidR="000E2D44">
        <w:rPr>
          <w:rFonts w:ascii="Calibri" w:hAnsi="Calibri"/>
          <w:lang w:val="bs-Cyrl-BA"/>
        </w:rPr>
        <w:t>и се</w:t>
      </w:r>
      <w:r w:rsidRPr="00CA1344">
        <w:rPr>
          <w:rFonts w:ascii="Calibri" w:hAnsi="Calibri"/>
          <w:lang w:val="bs-Cyrl-BA"/>
        </w:rPr>
        <w:t xml:space="preserve"> искључиво електронским путем, скениран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 у ПДФ формату на </w:t>
      </w:r>
      <w:r w:rsidR="0031656E">
        <w:rPr>
          <w:rFonts w:ascii="Calibri" w:hAnsi="Calibri"/>
          <w:lang w:val="bs-Cyrl-BA"/>
        </w:rPr>
        <w:t>имејл</w:t>
      </w:r>
      <w:r w:rsidRPr="00CA1344">
        <w:rPr>
          <w:rFonts w:ascii="Calibri" w:hAnsi="Calibri"/>
          <w:lang w:val="bs-Cyrl-BA"/>
        </w:rPr>
        <w:t xml:space="preserve"> адресу</w:t>
      </w:r>
      <w:r w:rsidRPr="00CA1344">
        <w:rPr>
          <w:rFonts w:ascii="Calibri" w:hAnsi="Calibri"/>
        </w:rPr>
        <w:t>:</w:t>
      </w:r>
      <w:r w:rsidRPr="00CA1344">
        <w:rPr>
          <w:rFonts w:ascii="Calibri" w:hAnsi="Calibri"/>
          <w:lang w:val="bs-Cyrl-BA"/>
        </w:rPr>
        <w:t xml:space="preserve"> </w:t>
      </w:r>
      <w:hyperlink r:id="rId8" w:history="1">
        <w:r w:rsidRPr="00CA1344">
          <w:rPr>
            <w:rStyle w:val="Hyperlink"/>
            <w:rFonts w:ascii="Calibri" w:eastAsiaTheme="majorEastAsia" w:hAnsi="Calibri"/>
          </w:rPr>
          <w:t>mentoring</w:t>
        </w:r>
        <w:r w:rsidRPr="00CA1344">
          <w:rPr>
            <w:rStyle w:val="Hyperlink"/>
            <w:rFonts w:ascii="Calibri" w:eastAsiaTheme="majorEastAsia" w:hAnsi="Calibri"/>
            <w:lang w:val="bs-Cyrl-BA"/>
          </w:rPr>
          <w:t>@rars-msp.org</w:t>
        </w:r>
      </w:hyperlink>
      <w:r w:rsidRPr="00CA1344">
        <w:rPr>
          <w:rFonts w:ascii="Calibri" w:hAnsi="Calibri"/>
        </w:rPr>
        <w:t xml:space="preserve">, </w:t>
      </w:r>
      <w:r w:rsidRPr="00CA1344">
        <w:rPr>
          <w:rFonts w:ascii="Calibri" w:hAnsi="Calibri"/>
          <w:lang w:val="bs-Cyrl-BA"/>
        </w:rPr>
        <w:t xml:space="preserve">са назнаком: </w:t>
      </w:r>
      <w:r w:rsidRPr="00CA1344">
        <w:rPr>
          <w:rFonts w:ascii="Calibri" w:hAnsi="Calibri"/>
          <w:b/>
          <w:lang w:val="bs-Cyrl-BA"/>
        </w:rPr>
        <w:t>Пријава на јавни позив за добијање услуге менторинг</w:t>
      </w:r>
      <w:r w:rsidRPr="00CA1344">
        <w:rPr>
          <w:rFonts w:ascii="Calibri" w:hAnsi="Calibri"/>
          <w:b/>
        </w:rPr>
        <w:t>a</w:t>
      </w:r>
      <w:r w:rsidRPr="00CA1344">
        <w:rPr>
          <w:rFonts w:ascii="Calibri" w:hAnsi="Calibri"/>
          <w:b/>
          <w:lang w:val="bs-Cyrl-BA"/>
        </w:rPr>
        <w:t xml:space="preserve"> у 20</w:t>
      </w:r>
      <w:r w:rsidR="00A42BF4">
        <w:rPr>
          <w:rFonts w:ascii="Calibri" w:hAnsi="Calibri"/>
          <w:b/>
          <w:lang w:val="sr-Latn-BA"/>
        </w:rPr>
        <w:t>2</w:t>
      </w:r>
      <w:r w:rsidR="00792083">
        <w:rPr>
          <w:rFonts w:ascii="Calibri" w:hAnsi="Calibri"/>
          <w:b/>
          <w:lang w:val="sr-Latn-BA"/>
        </w:rPr>
        <w:t>5</w:t>
      </w:r>
      <w:bookmarkStart w:id="3" w:name="_GoBack"/>
      <w:bookmarkEnd w:id="3"/>
      <w:r w:rsidRPr="00CA1344">
        <w:rPr>
          <w:rFonts w:ascii="Calibri" w:hAnsi="Calibri"/>
          <w:b/>
          <w:lang w:val="bs-Cyrl-BA"/>
        </w:rPr>
        <w:t xml:space="preserve">. години. </w:t>
      </w:r>
    </w:p>
    <w:p w14:paraId="4AEE1F7D" w14:textId="77777777" w:rsidR="00432B3A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2C3AD105" w14:textId="4FE14C81" w:rsidR="00ED1661" w:rsidRPr="001825B6" w:rsidRDefault="00A34FD9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6593F1" wp14:editId="0C87C6C6">
                <wp:simplePos x="0" y="0"/>
                <wp:positionH relativeFrom="column">
                  <wp:posOffset>2701925</wp:posOffset>
                </wp:positionH>
                <wp:positionV relativeFrom="paragraph">
                  <wp:posOffset>122555</wp:posOffset>
                </wp:positionV>
                <wp:extent cx="552450" cy="42418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424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AC18C" w14:textId="77777777" w:rsidR="00ED1661" w:rsidRDefault="00ED1661" w:rsidP="00ED1661">
                            <w:r>
                              <w:rPr>
                                <w:lang w:val="sr-Cyrl-CS"/>
                              </w:rPr>
                              <w:t>М.П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6593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2.75pt;margin-top:9.65pt;width:43.5pt;height:33.4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" strokecolor="white">
                <v:textbox style="mso-fit-shape-to-text:t">
                  <w:txbxContent>
                    <w:p w14:paraId="489AC18C" w14:textId="77777777" w:rsidR="00ED1661" w:rsidRDefault="00ED1661" w:rsidP="00ED1661">
                      <w:r>
                        <w:rPr>
                          <w:lang w:val="sr-Cyrl-CS"/>
                        </w:rPr>
                        <w:t>М.П.</w:t>
                      </w:r>
                    </w:p>
                  </w:txbxContent>
                </v:textbox>
              </v:shape>
            </w:pict>
          </mc:Fallback>
        </mc:AlternateContent>
      </w:r>
    </w:p>
    <w:p w14:paraId="07E61C9D" w14:textId="437DF792" w:rsidR="00ED1661" w:rsidRDefault="000E2D44" w:rsidP="00521EF4">
      <w:pPr>
        <w:jc w:val="center"/>
        <w:rPr>
          <w:rFonts w:cstheme="minorHAnsi"/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 xml:space="preserve">Одговорно лице </w:t>
      </w:r>
      <w:r w:rsidR="0031656E">
        <w:rPr>
          <w:rFonts w:cstheme="minorHAnsi"/>
          <w:lang w:val="sr-Cyrl-CS"/>
        </w:rPr>
        <w:t>п</w:t>
      </w:r>
      <w:r w:rsidR="007C1D5B" w:rsidRPr="007C1D5B">
        <w:rPr>
          <w:rFonts w:cstheme="minorHAnsi"/>
          <w:lang w:val="sr-Cyrl-CS"/>
        </w:rPr>
        <w:t xml:space="preserve">односиоца пријаве </w:t>
      </w:r>
    </w:p>
    <w:p w14:paraId="5EF3941A" w14:textId="77777777" w:rsidR="00521EF4" w:rsidRPr="00521EF4" w:rsidRDefault="00521EF4" w:rsidP="00521EF4">
      <w:pPr>
        <w:jc w:val="center"/>
        <w:rPr>
          <w:rFonts w:cstheme="minorHAnsi"/>
          <w:lang w:val="sr-Cyrl-CS"/>
        </w:rPr>
      </w:pPr>
    </w:p>
    <w:p w14:paraId="21E46E3B" w14:textId="664BB7C2" w:rsidR="00ED1661" w:rsidRPr="00DB1AEC" w:rsidRDefault="00EB1678" w:rsidP="00DA4F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bs-Cyrl-BA"/>
        </w:rPr>
      </w:pPr>
      <w:r w:rsidRPr="00CA1344">
        <w:rPr>
          <w:rFonts w:ascii="Calibri" w:hAnsi="Calibri"/>
          <w:i/>
          <w:lang w:val="sr-Cyrl-CS"/>
        </w:rPr>
        <w:t>Све информације наведене у пријави су строго повјерљиве и неће бити достављене трећим лицима без писаног одобрења предузећа и неће бити коришћене ни за једну другу сврху осим за потребе пројекта „</w:t>
      </w:r>
      <w:r w:rsidR="00DA4FD5">
        <w:rPr>
          <w:rFonts w:ascii="Calibri" w:hAnsi="Calibri"/>
          <w:b/>
          <w:lang w:val="sr-Cyrl-BA"/>
        </w:rPr>
        <w:t>Јачање и проширење менторинг услуге</w:t>
      </w:r>
      <w:r w:rsidR="0044029B" w:rsidRPr="0044029B">
        <w:rPr>
          <w:rFonts w:ascii="Calibri" w:hAnsi="Calibri"/>
          <w:b/>
          <w:lang w:val="bs-Cyrl-BA"/>
        </w:rPr>
        <w:t xml:space="preserve"> за мала и средња предузећа </w:t>
      </w:r>
      <w:r w:rsidR="00584B32">
        <w:rPr>
          <w:rFonts w:ascii="Calibri" w:hAnsi="Calibri"/>
          <w:b/>
          <w:lang w:val="bs-Cyrl-BA"/>
        </w:rPr>
        <w:t>у земљама</w:t>
      </w:r>
      <w:r w:rsidR="0044029B" w:rsidRPr="0044029B">
        <w:rPr>
          <w:rFonts w:ascii="Calibri" w:hAnsi="Calibri"/>
          <w:b/>
          <w:lang w:val="bs-Cyrl-BA"/>
        </w:rPr>
        <w:t xml:space="preserve"> Западно</w:t>
      </w:r>
      <w:r w:rsidR="00584B32">
        <w:rPr>
          <w:rFonts w:ascii="Calibri" w:hAnsi="Calibri"/>
          <w:b/>
          <w:lang w:val="bs-Cyrl-BA"/>
        </w:rPr>
        <w:t>г</w:t>
      </w:r>
      <w:r w:rsidR="0044029B" w:rsidRPr="0044029B">
        <w:rPr>
          <w:rFonts w:ascii="Calibri" w:hAnsi="Calibri"/>
          <w:b/>
          <w:lang w:val="bs-Cyrl-BA"/>
        </w:rPr>
        <w:t xml:space="preserve"> Балкан</w:t>
      </w:r>
      <w:r w:rsidR="00584B32">
        <w:rPr>
          <w:rFonts w:ascii="Calibri" w:hAnsi="Calibri"/>
          <w:b/>
          <w:lang w:val="bs-Cyrl-BA"/>
        </w:rPr>
        <w:t>а</w:t>
      </w:r>
      <w:r w:rsidRPr="00CA1344">
        <w:rPr>
          <w:rFonts w:ascii="Calibri" w:hAnsi="Calibri"/>
          <w:i/>
          <w:lang w:val="sr-Cyrl-CS"/>
        </w:rPr>
        <w:t>“ у оквиру Агенције.</w:t>
      </w:r>
    </w:p>
    <w:sectPr w:rsidR="00ED1661" w:rsidRPr="00DB1AEC" w:rsidSect="002F19AC">
      <w:headerReference w:type="default" r:id="rId9"/>
      <w:footerReference w:type="default" r:id="rId10"/>
      <w:pgSz w:w="11906" w:h="16838"/>
      <w:pgMar w:top="1134" w:right="907" w:bottom="90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A82CEA" w14:textId="77777777" w:rsidR="008B140F" w:rsidRDefault="008B140F" w:rsidP="00DB1AEC">
      <w:pPr>
        <w:spacing w:after="0" w:line="240" w:lineRule="auto"/>
      </w:pPr>
      <w:r>
        <w:separator/>
      </w:r>
    </w:p>
  </w:endnote>
  <w:endnote w:type="continuationSeparator" w:id="0">
    <w:p w14:paraId="0F930E2B" w14:textId="77777777" w:rsidR="008B140F" w:rsidRDefault="008B140F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E5B69" w14:textId="77777777" w:rsidR="0000253A" w:rsidRDefault="0000253A">
    <w:pPr>
      <w:pStyle w:val="Footer"/>
    </w:pPr>
    <w:r w:rsidRPr="0000253A">
      <w:rPr>
        <w:noProof/>
        <w:lang w:val="en-US"/>
      </w:rPr>
      <w:drawing>
        <wp:inline distT="0" distB="0" distL="0" distR="0" wp14:anchorId="43EDDF32" wp14:editId="17984BA5">
          <wp:extent cx="1371600" cy="981075"/>
          <wp:effectExtent l="19050" t="0" r="0" b="0"/>
          <wp:docPr id="2" name="Picture 1" descr="C:\Users\SORIN\Desktop\IM MKD\JICA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SORIN\Desktop\IM MKD\JIC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143" cy="98074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0C289" w14:textId="77777777" w:rsidR="008B140F" w:rsidRDefault="008B140F" w:rsidP="00DB1AEC">
      <w:pPr>
        <w:spacing w:after="0" w:line="240" w:lineRule="auto"/>
      </w:pPr>
      <w:r>
        <w:separator/>
      </w:r>
    </w:p>
  </w:footnote>
  <w:footnote w:type="continuationSeparator" w:id="0">
    <w:p w14:paraId="024E1120" w14:textId="77777777" w:rsidR="008B140F" w:rsidRDefault="008B140F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77D2DE4F" w:rsidR="00DB1AEC" w:rsidRDefault="00A42BF4" w:rsidP="00CA327D">
    <w:pPr>
      <w:pStyle w:val="Header"/>
      <w:spacing w:after="100" w:afterAutospacing="1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FA78584" wp14:editId="19C767EC">
          <wp:simplePos x="0" y="0"/>
          <wp:positionH relativeFrom="column">
            <wp:posOffset>-219075</wp:posOffset>
          </wp:positionH>
          <wp:positionV relativeFrom="page">
            <wp:posOffset>191770</wp:posOffset>
          </wp:positionV>
          <wp:extent cx="1819275" cy="647700"/>
          <wp:effectExtent l="0" t="0" r="9525" b="0"/>
          <wp:wrapTight wrapText="bothSides">
            <wp:wrapPolygon edited="0">
              <wp:start x="0" y="0"/>
              <wp:lineTo x="0" y="20965"/>
              <wp:lineTo x="21487" y="20965"/>
              <wp:lineTo x="214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 PRAV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96125"/>
    <w:rsid w:val="000C1653"/>
    <w:rsid w:val="000E2D44"/>
    <w:rsid w:val="001825B6"/>
    <w:rsid w:val="001D3977"/>
    <w:rsid w:val="001D495C"/>
    <w:rsid w:val="00204EC9"/>
    <w:rsid w:val="002121D5"/>
    <w:rsid w:val="0021709B"/>
    <w:rsid w:val="00252640"/>
    <w:rsid w:val="00285120"/>
    <w:rsid w:val="002B685E"/>
    <w:rsid w:val="002C794B"/>
    <w:rsid w:val="002D5B24"/>
    <w:rsid w:val="002D6C57"/>
    <w:rsid w:val="002F19AC"/>
    <w:rsid w:val="002F1DC1"/>
    <w:rsid w:val="00301EB6"/>
    <w:rsid w:val="0031202E"/>
    <w:rsid w:val="0031656E"/>
    <w:rsid w:val="003340E2"/>
    <w:rsid w:val="00344C6E"/>
    <w:rsid w:val="003479E0"/>
    <w:rsid w:val="003A1B73"/>
    <w:rsid w:val="003B74A6"/>
    <w:rsid w:val="003C16D9"/>
    <w:rsid w:val="00402C2A"/>
    <w:rsid w:val="00405370"/>
    <w:rsid w:val="004302FA"/>
    <w:rsid w:val="00432B3A"/>
    <w:rsid w:val="0044029B"/>
    <w:rsid w:val="004539D4"/>
    <w:rsid w:val="004D4245"/>
    <w:rsid w:val="004E0DB3"/>
    <w:rsid w:val="005041FB"/>
    <w:rsid w:val="00510857"/>
    <w:rsid w:val="00521EF4"/>
    <w:rsid w:val="005518C4"/>
    <w:rsid w:val="005801C1"/>
    <w:rsid w:val="00584B32"/>
    <w:rsid w:val="006368CE"/>
    <w:rsid w:val="00683682"/>
    <w:rsid w:val="006B33B3"/>
    <w:rsid w:val="006D3A5B"/>
    <w:rsid w:val="00725576"/>
    <w:rsid w:val="0077325C"/>
    <w:rsid w:val="00777997"/>
    <w:rsid w:val="00792083"/>
    <w:rsid w:val="007A6944"/>
    <w:rsid w:val="007C1D5B"/>
    <w:rsid w:val="0081088F"/>
    <w:rsid w:val="00830A34"/>
    <w:rsid w:val="00836C47"/>
    <w:rsid w:val="008521F7"/>
    <w:rsid w:val="00892CA2"/>
    <w:rsid w:val="0089614C"/>
    <w:rsid w:val="008A2D7F"/>
    <w:rsid w:val="008B140F"/>
    <w:rsid w:val="008B26CD"/>
    <w:rsid w:val="008B51FD"/>
    <w:rsid w:val="008C28BF"/>
    <w:rsid w:val="00911A32"/>
    <w:rsid w:val="0091747F"/>
    <w:rsid w:val="009232C7"/>
    <w:rsid w:val="0096147B"/>
    <w:rsid w:val="009850D7"/>
    <w:rsid w:val="00A07C8B"/>
    <w:rsid w:val="00A34FD9"/>
    <w:rsid w:val="00A42BF4"/>
    <w:rsid w:val="00A45030"/>
    <w:rsid w:val="00A83271"/>
    <w:rsid w:val="00A8456A"/>
    <w:rsid w:val="00A922CF"/>
    <w:rsid w:val="00AD1C0C"/>
    <w:rsid w:val="00AE3A29"/>
    <w:rsid w:val="00B31860"/>
    <w:rsid w:val="00B50593"/>
    <w:rsid w:val="00B5363F"/>
    <w:rsid w:val="00B556C3"/>
    <w:rsid w:val="00B7430B"/>
    <w:rsid w:val="00B75353"/>
    <w:rsid w:val="00BC018A"/>
    <w:rsid w:val="00BC2B9F"/>
    <w:rsid w:val="00BD197D"/>
    <w:rsid w:val="00BD3754"/>
    <w:rsid w:val="00BD49FE"/>
    <w:rsid w:val="00C32D39"/>
    <w:rsid w:val="00C63989"/>
    <w:rsid w:val="00C65F0B"/>
    <w:rsid w:val="00C93065"/>
    <w:rsid w:val="00CA1344"/>
    <w:rsid w:val="00CA327D"/>
    <w:rsid w:val="00CD73DE"/>
    <w:rsid w:val="00D94BBD"/>
    <w:rsid w:val="00DA30CE"/>
    <w:rsid w:val="00DA4FD5"/>
    <w:rsid w:val="00DB1AEC"/>
    <w:rsid w:val="00E140B9"/>
    <w:rsid w:val="00E2253A"/>
    <w:rsid w:val="00E5711B"/>
    <w:rsid w:val="00E636CF"/>
    <w:rsid w:val="00EB1678"/>
    <w:rsid w:val="00EC4EC4"/>
    <w:rsid w:val="00ED1661"/>
    <w:rsid w:val="00EF04C9"/>
    <w:rsid w:val="00EF6106"/>
    <w:rsid w:val="00F64D15"/>
    <w:rsid w:val="00F751E4"/>
    <w:rsid w:val="00F84D45"/>
    <w:rsid w:val="00F953AC"/>
    <w:rsid w:val="00FB1D53"/>
    <w:rsid w:val="00FB3194"/>
    <w:rsid w:val="00FC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A3CFB"/>
  <w15:docId w15:val="{2A05F0AE-E5B5-4714-AD51-2480FCBB6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toring@rars-ms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DC825E-3203-4D71-B6AB-FF3EB014F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577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Sanja Radulovic</cp:lastModifiedBy>
  <cp:revision>7</cp:revision>
  <cp:lastPrinted>2018-04-13T07:31:00Z</cp:lastPrinted>
  <dcterms:created xsi:type="dcterms:W3CDTF">2024-06-12T07:43:00Z</dcterms:created>
  <dcterms:modified xsi:type="dcterms:W3CDTF">2025-09-08T10:31:00Z</dcterms:modified>
</cp:coreProperties>
</file>